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09062566</w:t>
      </w:r>
      <w:r>
        <w:t xml:space="preserve"> </w:t>
      </w:r>
      <w:r>
        <w:t xml:space="preserve">(วินนี่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ค่ะพร้อมแล้วนะคะขอบคุณพี่นะคะที่ ทำ  นักเรียนได้เห็นจอแล้วนะคะ ok นะ เดี๋ยวรอร้านแป๊บนึงนะคะ                                             โอเคนะคะพร้อมแล้วนะคะวันนี้รู้สึกว่ามอ6 นี้จะติดปัญหานิดๆนะคะ พร้อมแล้ว  อารมณ์มาเริ่มเรามาเริ่มกันเลยนะคะคุณติ๊กเล่าไปแล้วนะสัปดาห์ที่แล้วเราเรียนอะไรกันบ้าง สำหรับวันนี้นะคะ  สิ่งที่เราจะเรียน     ความหมายของสถิตินะคะสถิติคืออะไรสถิติก็หมายถึงวิชาวิชานึงนะคะ วิชาเกี่ยวกับการรวบรวม  พอรวบรวมเสร็จแล้วนะคะ นำ มาวิเคราะห์ข้อมูลนะคะ   ดูสีแดงนะคะที่ครูบิ๊กบอกแล้วมันหมายถึงวิชาเกี่ยวกับการรวบรวมการวิเคราะห์ข้อมูล เพื่ออะไรนะคะ เพื่อการหาข้อมูลข้อสรุปเพื่อการหาข้อสรุปเมื่อเราวิเคราะห์แล้ว เราก็จะหาข้อสรุป จากข้อมูลที่มีอยู่นะคะเพื่ออธิบายหรือ ตอบคำถามสิ่งที่เราสนใจ  ราคาอันนี้คือความหมายของสถิติสถิติหมายถึงวิชา เกี่ยวกับการรวบรวมและการวิเคราะห์ข้อมูล นะคะเพื่อหาข้อมูลเพื่อหาข้อสรุปจากข้อมูลที่มีอยู่   เพื่ออธิบายนะคะ หรือตอบคำถามสิ่งที่เราสนใจ  เมื่อไหร่จะตอบคำถาม  จะเอาข้อมูลมาจากไหนนะคะมันอาศัยอยู่ 2 ส่วนด้วยกันนะคะ อาศัยข้อมูลที่เกิดซ้ำ  มาแล้วนะข้อมูลที่เกิดซ้ำๆเมื่อไหร่ที่ข้อมูลมันเกิดซ้ำๆ เปิดบ่อยๆนั่นคือโอกาสความน่าจะเป็นที่เราจะสามารถทำนายอนาคตว่าโอมัน แบบนี้แน่ๆเลยพอถึงตรงนั้นแล้วนะคะ เราจะเก็บข้อมูลโดยอาศัยข้อมูลที่เกิดขึ้นซ้ำๆ นะคะแล้วก็การวิเคราะห์ การวิเคราะห์จะแบ่งเป็น 2 ส่วนใหญ่ๆด้วยกันนะคะ     ส่วนแรก เป็นการวิเคราะห์ ขั้นต้นนะคะจะบอกลักษณะกว้างนะคะไม่ไม่ลงเชิงลึก จะบอกลักษณะกลมกว้างเขาเรียกว่าสถิติเชิงพรรณนานะคะสถิติเชิงพรรณนานี้ เกี่ยวกับการสรุปข้อมูลของแต่ละชุด ที่เราสนใจ นะคะ ข้อมูลที่ได้ ด้านการวัดในมันจะออกมาเป็นตัวเลขมันจะออกมาเป็นตัวเลขนะคะจำเอาไว้ว่า ข้อมูลส่วนแรกก็คือวิเคราะห์แบบตรงๆนะค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3101 คณิตศาสตร์ (ม.6) 09062566 (วินนี่)</dc:title>
  <dc:creator/>
  <cp:keywords/>
  <dcterms:created xsi:type="dcterms:W3CDTF">2025-03-28T04:42:20Z</dcterms:created>
  <dcterms:modified xsi:type="dcterms:W3CDTF">2025-03-28T04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มีนาคม 2568 เวลา 10.30 น.</vt:lpwstr>
  </property>
  <property fmtid="{D5CDD505-2E9C-101B-9397-08002B2CF9AE}" pid="3" name="subtitle">
    <vt:lpwstr/>
  </property>
</Properties>
</file>